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Rmd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Bloc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cc00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Rmd</dc:title>
  <dc:creator>Kate Block</dc:creator>
  <dcterms:created xsi:type="dcterms:W3CDTF">2016-06-15</dcterms:created>
  <dcterms:modified xsi:type="dcterms:W3CDTF">2016-06-15</dcterms:modified>
</cp:coreProperties>
</file>